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</w:t>
      </w:r>
      <w:r>
        <w:t xml:space="preserve"> </w:t>
      </w:r>
      <w:r>
        <w:t xml:space="preserve">Weather</w:t>
      </w:r>
    </w:p>
    <w:p>
      <w:pPr>
        <w:pStyle w:val="Author"/>
      </w:pPr>
      <w:r>
        <w:t xml:space="preserve">Yuju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mw_ward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Weath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ily temperature (min and max) for each ward (1970/01/01- 2018/04/28)</w:t>
      </w:r>
    </w:p>
    <w:p>
      <w:pPr>
        <w:pStyle w:val="BodyText"/>
      </w:pPr>
      <w:r>
        <w:t xml:space="preserve">Dataset extracted from African Drought Monitor (using extract_afm.R), see temp_min.csv and temp_max.csv</w:t>
      </w:r>
    </w:p>
    <w:p>
      <w:pPr>
        <w:pStyle w:val="Heading2"/>
      </w:pPr>
      <w:bookmarkStart w:id="22" w:name="daily-rainfall-for-each-ward-19810101--20180428"/>
      <w:bookmarkEnd w:id="22"/>
      <w:r>
        <w:t xml:space="preserve">Daily rainfall for each ward (1981/01/01- 2018/04/28)</w:t>
      </w:r>
    </w:p>
    <w:p>
      <w:pPr>
        <w:pStyle w:val="FirstParagraph"/>
      </w:pPr>
      <w:r>
        <w:t xml:space="preserve">Dataset extracted from CHIRPS (using daily_rain_zmw.R), see daily_rain.csv</w:t>
      </w:r>
    </w:p>
    <w:p>
      <w:pPr>
        <w:pStyle w:val="Heading2"/>
      </w:pPr>
      <w:bookmarkStart w:id="23" w:name="daily-temperatures-for-each-ward-for-the-growing-season-october-to-june-starting-in-october-2007-and-ending-in-june-2011."/>
      <w:bookmarkEnd w:id="23"/>
      <w:r>
        <w:t xml:space="preserve">daily temperatures for each ward for the growing season (October to June) starting in October 2007 and ending in June 2011.</w:t>
      </w:r>
    </w:p>
    <w:p>
      <w:pPr>
        <w:pStyle w:val="Heading2"/>
      </w:pPr>
      <w:bookmarkStart w:id="24" w:name="rainfall-maps-chirps-daily-rainfall-data-for-the-entire-country-calculate-cumulative-seasonal-rainfall"/>
      <w:bookmarkEnd w:id="24"/>
      <w:r>
        <w:t xml:space="preserve">4 Rainfall Maps (CHIRPS daily rainfall data for the entire country, calculate cumulative seasonal rainfall )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7 – June 2008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8 – June 2009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9 – June 2010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1 – June 2011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, 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p>
      <w:pPr>
        <w:pStyle w:val="Heading2"/>
      </w:pPr>
      <w:bookmarkStart w:id="25" w:name="temperature-maps-gdd-and-mean-temperature"/>
      <w:bookmarkEnd w:id="25"/>
      <w:r>
        <w:t xml:space="preserve">4 Temperature Maps (Gdd and mean temperature)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, 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7f31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72acba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 Weather</dc:title>
  <dc:creator>Yujun Zhou</dc:creator>
  <dcterms:created xsi:type="dcterms:W3CDTF">2018-05-03T20:39:54Z</dcterms:created>
  <dcterms:modified xsi:type="dcterms:W3CDTF">2018-05-03T20:39:54Z</dcterms:modified>
</cp:coreProperties>
</file>